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43399D9D" w:rsidR="00BB4D5F" w:rsidRPr="00DC50CB" w:rsidRDefault="00A43BBA" w:rsidP="00574517">
      <w:pPr>
        <w:pStyle w:val="Georgia11spacing0after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30</w:t>
      </w:r>
      <w:r w:rsidR="00C754E8" w:rsidRPr="00DC50CB">
        <w:rPr>
          <w:lang w:val="en-US"/>
        </w:rPr>
        <w:t xml:space="preserve"> </w:t>
      </w:r>
      <w:r>
        <w:rPr>
          <w:lang w:val="en-US"/>
        </w:rPr>
        <w:t xml:space="preserve">May </w:t>
      </w:r>
      <w:r w:rsidR="00E72563" w:rsidRPr="00DC50CB">
        <w:rPr>
          <w:lang w:val="en-US"/>
        </w:rPr>
        <w:t>202</w:t>
      </w:r>
      <w:r w:rsidR="002566B7" w:rsidRPr="00DC50CB">
        <w:rPr>
          <w:lang w:val="en-US"/>
        </w:rPr>
        <w:t>3</w:t>
      </w:r>
      <w:r w:rsidR="00507979" w:rsidRPr="00DC50CB">
        <w:rPr>
          <w:lang w:val="en-US"/>
        </w:rPr>
        <w:t xml:space="preserve">, </w:t>
      </w:r>
      <w:r>
        <w:rPr>
          <w:lang w:val="en-US"/>
        </w:rPr>
        <w:t>Zoom</w:t>
      </w:r>
    </w:p>
    <w:p w14:paraId="4E516A15" w14:textId="77777777" w:rsidR="00BB4D5F" w:rsidRPr="00DC50CB" w:rsidRDefault="00BB4D5F" w:rsidP="00574517">
      <w:pPr>
        <w:pStyle w:val="Georgia11spacing0after"/>
        <w:rPr>
          <w:b/>
          <w:lang w:val="en-US"/>
        </w:rPr>
      </w:pPr>
    </w:p>
    <w:p w14:paraId="245F7914" w14:textId="59CF7794" w:rsidR="001A1C13" w:rsidRDefault="00F33722" w:rsidP="00574517">
      <w:pPr>
        <w:pStyle w:val="Georgia11spacing0after"/>
        <w:rPr>
          <w:lang w:val="en-US"/>
        </w:rPr>
      </w:pPr>
      <w:r w:rsidRPr="00A43BBA">
        <w:rPr>
          <w:b/>
          <w:lang w:val="en-US"/>
        </w:rPr>
        <w:t>Present</w:t>
      </w:r>
      <w:r w:rsidR="00BB4D5F" w:rsidRPr="00A43BBA">
        <w:rPr>
          <w:b/>
          <w:lang w:val="en-US"/>
        </w:rPr>
        <w:t xml:space="preserve">: </w:t>
      </w:r>
      <w:r w:rsidR="00FD6DFC" w:rsidRPr="00A43BBA">
        <w:rPr>
          <w:lang w:val="en-US"/>
        </w:rPr>
        <w:t>Tomas Tobiassen</w:t>
      </w:r>
      <w:proofErr w:type="gramStart"/>
      <w:r w:rsidR="00F939DD" w:rsidRPr="00A43BBA">
        <w:rPr>
          <w:lang w:val="en-US"/>
        </w:rPr>
        <w:t xml:space="preserve">, </w:t>
      </w:r>
      <w:r w:rsidR="002F6A31" w:rsidRPr="00A43BBA">
        <w:rPr>
          <w:lang w:val="en-US"/>
        </w:rPr>
        <w:t>,</w:t>
      </w:r>
      <w:proofErr w:type="gramEnd"/>
      <w:r w:rsidR="002F6A31" w:rsidRPr="00A43BBA">
        <w:rPr>
          <w:lang w:val="en-US"/>
        </w:rPr>
        <w:t xml:space="preserve"> Trygve Losnedahl, Maja Vestad, </w:t>
      </w:r>
      <w:r w:rsidR="00045172" w:rsidRPr="00A43BBA">
        <w:rPr>
          <w:lang w:val="en-US"/>
        </w:rPr>
        <w:t>Daksha Sriragulan</w:t>
      </w:r>
      <w:r w:rsidR="00AD169B" w:rsidRPr="00A43BBA">
        <w:rPr>
          <w:lang w:val="en-US"/>
        </w:rPr>
        <w:t xml:space="preserve">, </w:t>
      </w:r>
      <w:r w:rsidR="00F814C5" w:rsidRPr="00A43BBA">
        <w:rPr>
          <w:lang w:val="en-US"/>
        </w:rPr>
        <w:t>Pernille Sandberg Drtina</w:t>
      </w:r>
      <w:r w:rsidR="00F814C5">
        <w:rPr>
          <w:lang w:val="en-US"/>
        </w:rPr>
        <w:t xml:space="preserve">. </w:t>
      </w:r>
      <w:r w:rsidR="00A43BBA" w:rsidRPr="00D254F1">
        <w:rPr>
          <w:lang w:val="en-US"/>
        </w:rPr>
        <w:t>Absent</w:t>
      </w:r>
      <w:r w:rsidR="00A43BBA">
        <w:rPr>
          <w:lang w:val="en-US"/>
        </w:rPr>
        <w:t>:</w:t>
      </w:r>
      <w:r w:rsidR="00A43BBA" w:rsidRPr="00A43BBA">
        <w:rPr>
          <w:lang w:val="en-US"/>
        </w:rPr>
        <w:t xml:space="preserve"> </w:t>
      </w:r>
      <w:r w:rsidR="00A43BBA" w:rsidRPr="00A43BBA">
        <w:rPr>
          <w:lang w:val="en-US"/>
        </w:rPr>
        <w:t>Sandra Pedersen</w:t>
      </w:r>
      <w:r w:rsidR="008E360C" w:rsidRPr="00A43BBA">
        <w:rPr>
          <w:lang w:val="en-US"/>
        </w:rPr>
        <w:t>.</w:t>
      </w:r>
      <w:r w:rsidR="00F814C5" w:rsidRPr="00F814C5">
        <w:rPr>
          <w:lang w:val="en-US"/>
        </w:rPr>
        <w:t xml:space="preserve"> </w:t>
      </w:r>
      <w:r w:rsidR="00F814C5">
        <w:rPr>
          <w:lang w:val="en-US"/>
        </w:rPr>
        <w:t>Also n</w:t>
      </w:r>
      <w:r w:rsidR="00F814C5">
        <w:rPr>
          <w:lang w:val="en-US"/>
        </w:rPr>
        <w:t xml:space="preserve">ew members: Ole Boye, Marina Hiller </w:t>
      </w:r>
      <w:proofErr w:type="spellStart"/>
      <w:r w:rsidR="00F814C5">
        <w:rPr>
          <w:lang w:val="en-US"/>
        </w:rPr>
        <w:t>Foshaugen</w:t>
      </w:r>
      <w:proofErr w:type="spellEnd"/>
      <w:r w:rsidR="00F814C5">
        <w:rPr>
          <w:lang w:val="en-US"/>
        </w:rPr>
        <w:t>.</w:t>
      </w:r>
    </w:p>
    <w:p w14:paraId="7DB4B8BF" w14:textId="77777777" w:rsidR="001E569C" w:rsidRPr="00D254F1" w:rsidRDefault="001E569C" w:rsidP="008766DC">
      <w:pPr>
        <w:pStyle w:val="Georgia11spacing0after"/>
        <w:pBdr>
          <w:bottom w:val="single" w:sz="6" w:space="1" w:color="auto"/>
        </w:pBdr>
        <w:rPr>
          <w:lang w:val="en-US"/>
        </w:rPr>
      </w:pPr>
      <w:bookmarkStart w:id="0" w:name="INTERNEMOTTAKERETABELL"/>
      <w:bookmarkEnd w:id="0"/>
    </w:p>
    <w:p w14:paraId="0ED4DE49" w14:textId="77777777" w:rsidR="009C1452" w:rsidRDefault="009C1452" w:rsidP="009C1452">
      <w:pPr>
        <w:rPr>
          <w:rFonts w:ascii="Georgia" w:hAnsi="Georgia"/>
          <w:lang w:val="en-GB"/>
        </w:rPr>
      </w:pPr>
    </w:p>
    <w:p w14:paraId="0AAA9F47" w14:textId="37FB951C" w:rsidR="008F1D62" w:rsidRDefault="00B26C2E" w:rsidP="00D254F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A round of presentation. Ole and Marina are new members</w:t>
      </w:r>
      <w:r w:rsidR="00A2048C">
        <w:rPr>
          <w:rFonts w:ascii="Georgia" w:hAnsi="Georgia"/>
          <w:lang w:val="en-GB"/>
        </w:rPr>
        <w:t>,</w:t>
      </w:r>
      <w:r>
        <w:rPr>
          <w:rFonts w:ascii="Georgia" w:hAnsi="Georgia"/>
          <w:lang w:val="en-GB"/>
        </w:rPr>
        <w:t xml:space="preserve"> </w:t>
      </w:r>
      <w:r w:rsidR="000B50D1">
        <w:rPr>
          <w:rFonts w:ascii="Georgia" w:hAnsi="Georgia"/>
          <w:lang w:val="en-GB"/>
        </w:rPr>
        <w:t>subbing for Daksha and Naureen who will be on leave</w:t>
      </w:r>
      <w:r w:rsidR="00A2048C">
        <w:rPr>
          <w:rFonts w:ascii="Georgia" w:hAnsi="Georgia"/>
          <w:lang w:val="en-GB"/>
        </w:rPr>
        <w:t xml:space="preserve"> from summer</w:t>
      </w:r>
      <w:r w:rsidR="000B50D1">
        <w:rPr>
          <w:rFonts w:ascii="Georgia" w:hAnsi="Georgia"/>
          <w:lang w:val="en-GB"/>
        </w:rPr>
        <w:t>.</w:t>
      </w:r>
    </w:p>
    <w:p w14:paraId="088D04F4" w14:textId="1DB02C92" w:rsidR="003E7B16" w:rsidRDefault="003E7B16" w:rsidP="00D254F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Agenda and minutes</w:t>
      </w:r>
      <w:r w:rsidR="001652E9">
        <w:rPr>
          <w:rFonts w:ascii="Georgia" w:hAnsi="Georgia"/>
          <w:lang w:val="en-GB"/>
        </w:rPr>
        <w:t xml:space="preserve"> approved.</w:t>
      </w:r>
    </w:p>
    <w:p w14:paraId="773D7A88" w14:textId="781FB6F1" w:rsidR="00D254F1" w:rsidRDefault="00D254F1" w:rsidP="00D254F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D254F1">
        <w:rPr>
          <w:rFonts w:ascii="Georgia" w:hAnsi="Georgia"/>
          <w:lang w:val="en-GB"/>
        </w:rPr>
        <w:t>Orientation from PFF (Maja)</w:t>
      </w:r>
      <w:r w:rsidR="002E1AF3">
        <w:rPr>
          <w:rFonts w:ascii="Georgia" w:hAnsi="Georgia"/>
          <w:lang w:val="en-GB"/>
        </w:rPr>
        <w:t xml:space="preserve"> and discussion on new guidelines to mid-term assessments. </w:t>
      </w:r>
    </w:p>
    <w:p w14:paraId="33606126" w14:textId="26C70312" w:rsidR="002A1E99" w:rsidRDefault="00B8109F" w:rsidP="00B8109F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The signals Maja have received </w:t>
      </w:r>
      <w:proofErr w:type="spellStart"/>
      <w:r>
        <w:rPr>
          <w:rFonts w:ascii="Georgia" w:hAnsi="Georgia"/>
          <w:lang w:val="en-GB"/>
        </w:rPr>
        <w:t>til</w:t>
      </w:r>
      <w:proofErr w:type="spellEnd"/>
      <w:r>
        <w:rPr>
          <w:rFonts w:ascii="Georgia" w:hAnsi="Georgia"/>
          <w:lang w:val="en-GB"/>
        </w:rPr>
        <w:t xml:space="preserve"> now are good. Some push-back on </w:t>
      </w:r>
      <w:r>
        <w:rPr>
          <w:rFonts w:ascii="Georgia" w:hAnsi="Georgia"/>
          <w:lang w:val="en-GB"/>
        </w:rPr>
        <w:t xml:space="preserve">our </w:t>
      </w:r>
      <w:r w:rsidR="0058662D" w:rsidRPr="00B8109F">
        <w:rPr>
          <w:rFonts w:ascii="Georgia" w:hAnsi="Georgia"/>
          <w:lang w:val="en-GB"/>
        </w:rPr>
        <w:t>suggestion to increase the number of evaluators from one to two</w:t>
      </w:r>
      <w:r w:rsidR="008A6CE5">
        <w:rPr>
          <w:rFonts w:ascii="Georgia" w:hAnsi="Georgia"/>
          <w:lang w:val="en-GB"/>
        </w:rPr>
        <w:t xml:space="preserve">. To make it more attractive to be evaluator, we suggest that </w:t>
      </w:r>
      <w:r w:rsidR="002A1E99" w:rsidRPr="00B8109F">
        <w:rPr>
          <w:rFonts w:ascii="Georgia" w:hAnsi="Georgia"/>
          <w:lang w:val="en-GB"/>
        </w:rPr>
        <w:t xml:space="preserve">the </w:t>
      </w:r>
      <w:r w:rsidR="0058662D" w:rsidRPr="00B8109F">
        <w:rPr>
          <w:rFonts w:ascii="Georgia" w:hAnsi="Georgia"/>
          <w:lang w:val="en-GB"/>
        </w:rPr>
        <w:t>remuneration</w:t>
      </w:r>
      <w:r w:rsidR="008A6CE5">
        <w:rPr>
          <w:rFonts w:ascii="Georgia" w:hAnsi="Georgia"/>
          <w:lang w:val="en-GB"/>
        </w:rPr>
        <w:t xml:space="preserve"> for evaluators is raised.</w:t>
      </w:r>
    </w:p>
    <w:p w14:paraId="059B234A" w14:textId="0E792260" w:rsidR="004E03E1" w:rsidRPr="00B8109F" w:rsidRDefault="007D69EE" w:rsidP="00B8109F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If there is an evaluation of </w:t>
      </w:r>
      <w:r w:rsidR="008A6CE5">
        <w:rPr>
          <w:rFonts w:ascii="Georgia" w:hAnsi="Georgia"/>
          <w:lang w:val="en-GB"/>
        </w:rPr>
        <w:t xml:space="preserve">external </w:t>
      </w:r>
      <w:proofErr w:type="spellStart"/>
      <w:r w:rsidR="008A6CE5">
        <w:rPr>
          <w:rFonts w:ascii="Georgia" w:hAnsi="Georgia"/>
          <w:lang w:val="en-GB"/>
        </w:rPr>
        <w:t>dandidates</w:t>
      </w:r>
      <w:proofErr w:type="spellEnd"/>
      <w:r w:rsidR="008A6CE5">
        <w:rPr>
          <w:rFonts w:ascii="Georgia" w:hAnsi="Georgia"/>
          <w:lang w:val="en-GB"/>
        </w:rPr>
        <w:t xml:space="preserve"> on the </w:t>
      </w:r>
      <w:r>
        <w:rPr>
          <w:rFonts w:ascii="Georgia" w:hAnsi="Georgia"/>
          <w:lang w:val="en-GB"/>
        </w:rPr>
        <w:t>PhD-programme, we should be included in that</w:t>
      </w:r>
      <w:r w:rsidR="008A6CE5">
        <w:rPr>
          <w:rFonts w:ascii="Georgia" w:hAnsi="Georgia"/>
          <w:lang w:val="en-GB"/>
        </w:rPr>
        <w:t xml:space="preserve"> evaluation</w:t>
      </w:r>
      <w:r>
        <w:rPr>
          <w:rFonts w:ascii="Georgia" w:hAnsi="Georgia"/>
          <w:lang w:val="en-GB"/>
        </w:rPr>
        <w:t>.</w:t>
      </w:r>
      <w:r w:rsidR="004E03E1">
        <w:rPr>
          <w:rFonts w:ascii="Georgia" w:hAnsi="Georgia"/>
          <w:lang w:val="en-GB"/>
        </w:rPr>
        <w:t xml:space="preserve"> </w:t>
      </w:r>
    </w:p>
    <w:p w14:paraId="27BA48CC" w14:textId="25AF78BC" w:rsidR="007900AE" w:rsidRPr="007900AE" w:rsidRDefault="007900AE" w:rsidP="007900AE">
      <w:pPr>
        <w:pStyle w:val="Listeavsnitt"/>
        <w:numPr>
          <w:ilvl w:val="0"/>
          <w:numId w:val="9"/>
        </w:numPr>
        <w:rPr>
          <w:rFonts w:ascii="Georgia" w:hAnsi="Georgia"/>
          <w:lang w:val="en-US"/>
        </w:rPr>
      </w:pPr>
      <w:r w:rsidRPr="007900AE">
        <w:rPr>
          <w:rFonts w:ascii="Georgia" w:hAnsi="Georgia"/>
          <w:lang w:val="en-US"/>
        </w:rPr>
        <w:t>Meeting with the Dean Wednesday May 31 (Tomas)</w:t>
      </w:r>
    </w:p>
    <w:p w14:paraId="304E5FE0" w14:textId="77777777" w:rsidR="008120DB" w:rsidRDefault="00037199" w:rsidP="008120DB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>F</w:t>
      </w:r>
      <w:r w:rsidR="007900AE" w:rsidRPr="007900AE">
        <w:rPr>
          <w:rFonts w:ascii="Georgia" w:hAnsi="Georgia"/>
          <w:lang w:val="en-US"/>
        </w:rPr>
        <w:t xml:space="preserve">ollow up from </w:t>
      </w:r>
      <w:r w:rsidR="005D0A0F">
        <w:rPr>
          <w:rFonts w:ascii="Georgia" w:hAnsi="Georgia"/>
          <w:lang w:val="en-US"/>
        </w:rPr>
        <w:t>last year’s meeting</w:t>
      </w:r>
      <w:r w:rsidR="008120DB">
        <w:rPr>
          <w:rFonts w:ascii="Georgia" w:hAnsi="Georgia"/>
          <w:lang w:val="en-US"/>
        </w:rPr>
        <w:t xml:space="preserve">: </w:t>
      </w:r>
      <w:r w:rsidR="005D0A0F">
        <w:rPr>
          <w:rFonts w:ascii="Georgia" w:hAnsi="Georgia"/>
          <w:lang w:val="en-US"/>
        </w:rPr>
        <w:t xml:space="preserve">On-boarding, teaching, </w:t>
      </w:r>
      <w:proofErr w:type="spellStart"/>
      <w:r w:rsidR="00555FF6">
        <w:rPr>
          <w:rFonts w:ascii="Georgia" w:hAnsi="Georgia"/>
          <w:lang w:val="en-US"/>
        </w:rPr>
        <w:t>driftsmidler</w:t>
      </w:r>
      <w:proofErr w:type="spellEnd"/>
      <w:r w:rsidR="008120DB">
        <w:rPr>
          <w:rFonts w:ascii="Georgia" w:hAnsi="Georgia"/>
          <w:lang w:val="en-US"/>
        </w:rPr>
        <w:t xml:space="preserve">, </w:t>
      </w:r>
    </w:p>
    <w:p w14:paraId="309C518F" w14:textId="77777777" w:rsidR="001C4636" w:rsidRDefault="008120DB" w:rsidP="008120DB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Also: </w:t>
      </w:r>
    </w:p>
    <w:p w14:paraId="0071A7F0" w14:textId="4928D90C" w:rsidR="001C4636" w:rsidRDefault="008A6CE5" w:rsidP="001C4636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Check whether </w:t>
      </w:r>
      <w:r w:rsidR="008120DB">
        <w:rPr>
          <w:rFonts w:ascii="Georgia" w:hAnsi="Georgia"/>
          <w:lang w:val="en-US"/>
        </w:rPr>
        <w:t xml:space="preserve">Oda </w:t>
      </w:r>
      <w:r w:rsidR="00343E9C">
        <w:rPr>
          <w:rFonts w:ascii="Georgia" w:hAnsi="Georgia"/>
          <w:lang w:val="en-US"/>
        </w:rPr>
        <w:t xml:space="preserve">has welcome </w:t>
      </w:r>
      <w:r w:rsidR="008120DB">
        <w:rPr>
          <w:rFonts w:ascii="Georgia" w:hAnsi="Georgia"/>
          <w:lang w:val="en-US"/>
        </w:rPr>
        <w:t xml:space="preserve">meetings with new PhDs? </w:t>
      </w:r>
    </w:p>
    <w:p w14:paraId="75426DC4" w14:textId="6E13AB2C" w:rsidR="008120DB" w:rsidRDefault="001C4636" w:rsidP="001C4636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Clarify </w:t>
      </w:r>
      <w:r w:rsidR="008120DB">
        <w:rPr>
          <w:rFonts w:ascii="Georgia" w:hAnsi="Georgia"/>
          <w:lang w:val="en-US"/>
        </w:rPr>
        <w:t>mentorship</w:t>
      </w:r>
      <w:r>
        <w:rPr>
          <w:rFonts w:ascii="Georgia" w:hAnsi="Georgia"/>
          <w:lang w:val="en-US"/>
        </w:rPr>
        <w:t xml:space="preserve"> </w:t>
      </w:r>
      <w:proofErr w:type="spellStart"/>
      <w:r>
        <w:rPr>
          <w:rFonts w:ascii="Georgia" w:hAnsi="Georgia"/>
          <w:lang w:val="en-US"/>
        </w:rPr>
        <w:t>programme</w:t>
      </w:r>
      <w:proofErr w:type="spellEnd"/>
      <w:r w:rsidR="00343E9C">
        <w:rPr>
          <w:rFonts w:ascii="Georgia" w:hAnsi="Georgia"/>
          <w:lang w:val="en-US"/>
        </w:rPr>
        <w:t>.</w:t>
      </w:r>
    </w:p>
    <w:p w14:paraId="21901C6B" w14:textId="5FD490CE" w:rsidR="001C4636" w:rsidRDefault="001C4636" w:rsidP="001C4636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>Ask for a bit more money</w:t>
      </w:r>
      <w:r w:rsidR="00343E9C">
        <w:rPr>
          <w:rFonts w:ascii="Georgia" w:hAnsi="Georgia"/>
          <w:lang w:val="en-US"/>
        </w:rPr>
        <w:t>.</w:t>
      </w:r>
    </w:p>
    <w:p w14:paraId="128A04FF" w14:textId="7B8A4FB7" w:rsidR="00896E7D" w:rsidRDefault="00896E7D" w:rsidP="001C4636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Ask the Faculty to gather/structure data on who </w:t>
      </w:r>
      <w:r w:rsidR="00343E9C">
        <w:rPr>
          <w:rFonts w:ascii="Georgia" w:hAnsi="Georgia"/>
          <w:lang w:val="en-US"/>
        </w:rPr>
        <w:t xml:space="preserve">finishes their </w:t>
      </w:r>
      <w:proofErr w:type="spellStart"/>
      <w:r w:rsidR="00343E9C">
        <w:rPr>
          <w:rFonts w:ascii="Georgia" w:hAnsi="Georgia"/>
          <w:lang w:val="en-US"/>
        </w:rPr>
        <w:t>phd</w:t>
      </w:r>
      <w:proofErr w:type="spellEnd"/>
      <w:r w:rsidR="00343E9C">
        <w:rPr>
          <w:rFonts w:ascii="Georgia" w:hAnsi="Georgia"/>
          <w:lang w:val="en-US"/>
        </w:rPr>
        <w:t>, on time</w:t>
      </w:r>
      <w:r w:rsidR="00052DB3">
        <w:rPr>
          <w:rFonts w:ascii="Georgia" w:hAnsi="Georgia"/>
          <w:lang w:val="en-US"/>
        </w:rPr>
        <w:t xml:space="preserve">, </w:t>
      </w:r>
      <w:r>
        <w:rPr>
          <w:rFonts w:ascii="Georgia" w:hAnsi="Georgia"/>
          <w:lang w:val="en-US"/>
        </w:rPr>
        <w:t>and why.</w:t>
      </w:r>
    </w:p>
    <w:p w14:paraId="155C91E0" w14:textId="7420E3C9" w:rsidR="005D169F" w:rsidRDefault="00452E11" w:rsidP="001C4636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>Inform about the coming supportive letter,</w:t>
      </w:r>
      <w:r w:rsidR="00D16714">
        <w:rPr>
          <w:rFonts w:ascii="Georgia" w:hAnsi="Georgia"/>
          <w:lang w:val="en-US"/>
        </w:rPr>
        <w:t xml:space="preserve"> see next agenda item.</w:t>
      </w:r>
    </w:p>
    <w:p w14:paraId="2186AD5D" w14:textId="77777777" w:rsidR="004E03E1" w:rsidRPr="004E03E1" w:rsidRDefault="004E03E1" w:rsidP="004E03E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4E03E1">
        <w:rPr>
          <w:rFonts w:ascii="Georgia" w:hAnsi="Georgia"/>
          <w:lang w:val="en-GB"/>
        </w:rPr>
        <w:t>Calculation of PhD Contracts and sick leave (Trygve)</w:t>
      </w:r>
    </w:p>
    <w:p w14:paraId="550ACB06" w14:textId="2D8E26F4" w:rsidR="00DF5ED7" w:rsidRDefault="004E03E1" w:rsidP="004E03E1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Status is that the </w:t>
      </w:r>
      <w:r w:rsidR="00B208B1">
        <w:rPr>
          <w:rFonts w:ascii="Georgia" w:hAnsi="Georgia"/>
          <w:lang w:val="en-US"/>
        </w:rPr>
        <w:t xml:space="preserve">to push things forward a </w:t>
      </w:r>
      <w:r>
        <w:rPr>
          <w:rFonts w:ascii="Georgia" w:hAnsi="Georgia"/>
          <w:lang w:val="en-US"/>
        </w:rPr>
        <w:t>candidate</w:t>
      </w:r>
      <w:r w:rsidR="00091116">
        <w:rPr>
          <w:rFonts w:ascii="Georgia" w:hAnsi="Georgia"/>
          <w:lang w:val="en-US"/>
        </w:rPr>
        <w:t xml:space="preserve"> </w:t>
      </w:r>
      <w:r w:rsidR="00CA0D1F">
        <w:rPr>
          <w:rFonts w:ascii="Georgia" w:hAnsi="Georgia"/>
          <w:lang w:val="en-US"/>
        </w:rPr>
        <w:t xml:space="preserve">has sent a </w:t>
      </w:r>
      <w:r w:rsidR="00B208B1">
        <w:rPr>
          <w:rFonts w:ascii="Georgia" w:hAnsi="Georgia"/>
          <w:lang w:val="en-US"/>
        </w:rPr>
        <w:t xml:space="preserve">new </w:t>
      </w:r>
      <w:r w:rsidR="00CA0D1F">
        <w:rPr>
          <w:rFonts w:ascii="Georgia" w:hAnsi="Georgia"/>
          <w:lang w:val="en-US"/>
        </w:rPr>
        <w:t>letter, written by her union</w:t>
      </w:r>
      <w:r w:rsidR="00052DB3">
        <w:rPr>
          <w:rFonts w:ascii="Georgia" w:hAnsi="Georgia"/>
          <w:lang w:val="en-US"/>
        </w:rPr>
        <w:t xml:space="preserve">, claiming that the current practice of the rules on extensions </w:t>
      </w:r>
      <w:r w:rsidR="002F6752">
        <w:rPr>
          <w:rFonts w:ascii="Georgia" w:hAnsi="Georgia"/>
          <w:lang w:val="en-US"/>
        </w:rPr>
        <w:t xml:space="preserve">runs contrary to the anti-discrimination act (discrimination based on </w:t>
      </w:r>
      <w:r w:rsidR="00B208B1">
        <w:rPr>
          <w:rFonts w:ascii="Georgia" w:hAnsi="Georgia"/>
          <w:lang w:val="en-US"/>
        </w:rPr>
        <w:t>care duties/parental duties)</w:t>
      </w:r>
      <w:r w:rsidR="00CA0D1F">
        <w:rPr>
          <w:rFonts w:ascii="Georgia" w:hAnsi="Georgia"/>
          <w:lang w:val="en-US"/>
        </w:rPr>
        <w:t xml:space="preserve">. </w:t>
      </w:r>
      <w:r w:rsidR="00B208B1">
        <w:rPr>
          <w:rFonts w:ascii="Georgia" w:hAnsi="Georgia"/>
          <w:lang w:val="en-US"/>
        </w:rPr>
        <w:t xml:space="preserve">The faculty has </w:t>
      </w:r>
      <w:r w:rsidR="00226CEC">
        <w:rPr>
          <w:rFonts w:ascii="Georgia" w:hAnsi="Georgia"/>
          <w:lang w:val="en-US"/>
        </w:rPr>
        <w:t xml:space="preserve">not </w:t>
      </w:r>
      <w:r w:rsidR="00B208B1">
        <w:rPr>
          <w:rFonts w:ascii="Georgia" w:hAnsi="Georgia"/>
          <w:lang w:val="en-US"/>
        </w:rPr>
        <w:t xml:space="preserve">responded </w:t>
      </w:r>
      <w:proofErr w:type="gramStart"/>
      <w:r w:rsidR="00B208B1">
        <w:rPr>
          <w:rFonts w:ascii="Georgia" w:hAnsi="Georgia"/>
          <w:lang w:val="en-US"/>
        </w:rPr>
        <w:t>yet, and</w:t>
      </w:r>
      <w:proofErr w:type="gramEnd"/>
      <w:r w:rsidR="00B208B1">
        <w:rPr>
          <w:rFonts w:ascii="Georgia" w:hAnsi="Georgia"/>
          <w:lang w:val="en-US"/>
        </w:rPr>
        <w:t xml:space="preserve"> appears to be still </w:t>
      </w:r>
      <w:proofErr w:type="spellStart"/>
      <w:r w:rsidR="00B208B1">
        <w:rPr>
          <w:rFonts w:ascii="Georgia" w:hAnsi="Georgia"/>
          <w:lang w:val="en-US"/>
        </w:rPr>
        <w:t>wating</w:t>
      </w:r>
      <w:proofErr w:type="spellEnd"/>
      <w:r w:rsidR="00B208B1">
        <w:rPr>
          <w:rFonts w:ascii="Georgia" w:hAnsi="Georgia"/>
          <w:lang w:val="en-US"/>
        </w:rPr>
        <w:t xml:space="preserve"> for the </w:t>
      </w:r>
      <w:proofErr w:type="spellStart"/>
      <w:r w:rsidR="00B208B1">
        <w:rPr>
          <w:rFonts w:ascii="Georgia" w:hAnsi="Georgia"/>
          <w:lang w:val="en-US"/>
        </w:rPr>
        <w:t>the</w:t>
      </w:r>
      <w:proofErr w:type="spellEnd"/>
      <w:r w:rsidR="00B208B1">
        <w:rPr>
          <w:rFonts w:ascii="Georgia" w:hAnsi="Georgia"/>
          <w:lang w:val="en-US"/>
        </w:rPr>
        <w:t xml:space="preserve"> </w:t>
      </w:r>
      <w:proofErr w:type="spellStart"/>
      <w:r w:rsidR="00B208B1">
        <w:rPr>
          <w:rFonts w:ascii="Georgia" w:hAnsi="Georgia"/>
          <w:lang w:val="en-US"/>
        </w:rPr>
        <w:t>UiO</w:t>
      </w:r>
      <w:proofErr w:type="spellEnd"/>
      <w:r w:rsidR="00B208B1">
        <w:rPr>
          <w:rFonts w:ascii="Georgia" w:hAnsi="Georgia"/>
          <w:lang w:val="en-US"/>
        </w:rPr>
        <w:t xml:space="preserve"> Central level and/or the ministry of education.</w:t>
      </w:r>
    </w:p>
    <w:p w14:paraId="43634EA7" w14:textId="44EDD268" w:rsidR="00E00C1B" w:rsidRDefault="00D67551" w:rsidP="004E03E1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>Trygve to prepare a supportive letter on behalf of the PhD-council</w:t>
      </w:r>
      <w:r w:rsidR="00DF5ED7">
        <w:rPr>
          <w:rFonts w:ascii="Georgia" w:hAnsi="Georgia"/>
          <w:lang w:val="en-US"/>
        </w:rPr>
        <w:t xml:space="preserve"> to send to the faculty.</w:t>
      </w:r>
    </w:p>
    <w:p w14:paraId="0B75146E" w14:textId="486BE982" w:rsidR="00DF5ED7" w:rsidRPr="00E00C1B" w:rsidRDefault="00DF5ED7" w:rsidP="004E03E1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Decided to also </w:t>
      </w:r>
      <w:r w:rsidR="00B208B1">
        <w:rPr>
          <w:rFonts w:ascii="Georgia" w:hAnsi="Georgia"/>
          <w:lang w:val="en-US"/>
        </w:rPr>
        <w:t>involve</w:t>
      </w:r>
      <w:r>
        <w:rPr>
          <w:rFonts w:ascii="Georgia" w:hAnsi="Georgia"/>
          <w:lang w:val="en-US"/>
        </w:rPr>
        <w:t xml:space="preserve"> </w:t>
      </w:r>
      <w:proofErr w:type="spellStart"/>
      <w:r>
        <w:rPr>
          <w:rFonts w:ascii="Georgia" w:hAnsi="Georgia"/>
          <w:lang w:val="en-US"/>
        </w:rPr>
        <w:t>UiO</w:t>
      </w:r>
      <w:proofErr w:type="spellEnd"/>
      <w:r>
        <w:rPr>
          <w:rFonts w:ascii="Georgia" w:hAnsi="Georgia"/>
          <w:lang w:val="en-US"/>
        </w:rPr>
        <w:t>-doc after the supportive letter is prepared and sent</w:t>
      </w:r>
      <w:r w:rsidR="00B208B1">
        <w:rPr>
          <w:rFonts w:ascii="Georgia" w:hAnsi="Georgia"/>
          <w:lang w:val="en-US"/>
        </w:rPr>
        <w:t>, to check whether they can help on the central level.</w:t>
      </w:r>
    </w:p>
    <w:p w14:paraId="66571858" w14:textId="0CB1437E" w:rsidR="00D15274" w:rsidRPr="00664CDE" w:rsidRDefault="00411D80" w:rsidP="00411D80">
      <w:pPr>
        <w:pStyle w:val="Listeavsnitt"/>
        <w:numPr>
          <w:ilvl w:val="0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Summer Party 22 June</w:t>
      </w:r>
      <w:r w:rsidR="004C7BEF">
        <w:rPr>
          <w:rFonts w:ascii="Georgia" w:hAnsi="Georgia"/>
          <w:lang w:val="en-GB"/>
        </w:rPr>
        <w:t xml:space="preserve"> </w:t>
      </w:r>
      <w:r w:rsidR="005A7680">
        <w:rPr>
          <w:rFonts w:ascii="Georgia" w:hAnsi="Georgia"/>
          <w:lang w:val="en-GB"/>
        </w:rPr>
        <w:t>(</w:t>
      </w:r>
      <w:r w:rsidR="004C7BEF">
        <w:rPr>
          <w:rFonts w:ascii="Georgia" w:hAnsi="Georgia"/>
          <w:lang w:val="en-GB"/>
        </w:rPr>
        <w:t>at DJ8113</w:t>
      </w:r>
      <w:r w:rsidR="005A7680">
        <w:rPr>
          <w:rFonts w:ascii="Georgia" w:hAnsi="Georgia"/>
          <w:lang w:val="en-GB"/>
        </w:rPr>
        <w:t>)</w:t>
      </w:r>
      <w:r w:rsidR="004C7BEF">
        <w:rPr>
          <w:rFonts w:ascii="Georgia" w:hAnsi="Georgia"/>
          <w:lang w:val="en-GB"/>
        </w:rPr>
        <w:t>.</w:t>
      </w:r>
    </w:p>
    <w:p w14:paraId="7BCAC8DE" w14:textId="01F1D8F7" w:rsidR="00664CDE" w:rsidRPr="00C52F4F" w:rsidRDefault="00F27F7B" w:rsidP="00664CDE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 xml:space="preserve">Naureen </w:t>
      </w:r>
      <w:r w:rsidR="00C52F4F">
        <w:rPr>
          <w:rFonts w:ascii="Georgia" w:hAnsi="Georgia"/>
          <w:lang w:val="en-GB"/>
        </w:rPr>
        <w:t xml:space="preserve">and Pernille </w:t>
      </w:r>
      <w:r>
        <w:rPr>
          <w:rFonts w:ascii="Georgia" w:hAnsi="Georgia"/>
          <w:lang w:val="en-GB"/>
        </w:rPr>
        <w:t>to lead organization</w:t>
      </w:r>
      <w:r w:rsidR="00C52F4F">
        <w:rPr>
          <w:rFonts w:ascii="Georgia" w:hAnsi="Georgia"/>
          <w:lang w:val="en-GB"/>
        </w:rPr>
        <w:t xml:space="preserve">. DJ 8113 booked from 1600, but unavailable between 13 and 16 (Eirik Haakstad has booked it). </w:t>
      </w:r>
    </w:p>
    <w:p w14:paraId="6643C462" w14:textId="708769F0" w:rsidR="009C1452" w:rsidRPr="00C52F4F" w:rsidRDefault="00C52F4F" w:rsidP="00C52F4F">
      <w:pPr>
        <w:pStyle w:val="Listeavsnitt"/>
        <w:numPr>
          <w:ilvl w:val="0"/>
          <w:numId w:val="9"/>
        </w:numPr>
        <w:rPr>
          <w:rFonts w:ascii="Georgia" w:hAnsi="Georgia"/>
        </w:rPr>
      </w:pPr>
      <w:r>
        <w:rPr>
          <w:rFonts w:ascii="Georgia" w:hAnsi="Georgia"/>
          <w:lang w:val="en-GB"/>
        </w:rPr>
        <w:t xml:space="preserve">Other social and academic </w:t>
      </w:r>
      <w:proofErr w:type="spellStart"/>
      <w:r>
        <w:rPr>
          <w:rFonts w:ascii="Georgia" w:hAnsi="Georgia"/>
          <w:lang w:val="en-GB"/>
        </w:rPr>
        <w:t>activites</w:t>
      </w:r>
      <w:proofErr w:type="spellEnd"/>
    </w:p>
    <w:p w14:paraId="248AEEE2" w14:textId="3E3B3271" w:rsidR="00C52F4F" w:rsidRPr="00C52F4F" w:rsidRDefault="00C52F4F" w:rsidP="00C52F4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Ole on 16</w:t>
      </w:r>
      <w:r w:rsidRPr="00C52F4F">
        <w:rPr>
          <w:rFonts w:ascii="Georgia" w:hAnsi="Georgia"/>
          <w:vertAlign w:val="superscript"/>
          <w:lang w:val="en-GB"/>
        </w:rPr>
        <w:t>th</w:t>
      </w:r>
      <w:r>
        <w:rPr>
          <w:rFonts w:ascii="Georgia" w:hAnsi="Georgia"/>
          <w:lang w:val="en-GB"/>
        </w:rPr>
        <w:t xml:space="preserve"> of June</w:t>
      </w:r>
      <w:r>
        <w:rPr>
          <w:rFonts w:ascii="Georgia" w:hAnsi="Georgia"/>
          <w:lang w:val="en-GB"/>
        </w:rPr>
        <w:t>.</w:t>
      </w:r>
    </w:p>
    <w:p w14:paraId="7AC3DC2E" w14:textId="1C69DE89" w:rsidR="00C52F4F" w:rsidRPr="00153A79" w:rsidRDefault="00C52F4F" w:rsidP="00C52F4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Naureen to arrange SUAW in July.</w:t>
      </w:r>
    </w:p>
    <w:p w14:paraId="3FF94F2D" w14:textId="785A9F45" w:rsidR="00153A79" w:rsidRPr="00FB71B6" w:rsidRDefault="002C664A" w:rsidP="00C52F4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lastRenderedPageBreak/>
        <w:t xml:space="preserve">Discussion on other events. Because </w:t>
      </w:r>
      <w:r w:rsidR="00951676">
        <w:rPr>
          <w:rFonts w:ascii="Georgia" w:hAnsi="Georgia"/>
          <w:lang w:val="en-GB"/>
        </w:rPr>
        <w:t>there are many “private” initiatives (</w:t>
      </w:r>
      <w:proofErr w:type="spellStart"/>
      <w:r w:rsidR="00951676">
        <w:rPr>
          <w:rFonts w:ascii="Georgia" w:hAnsi="Georgia"/>
          <w:lang w:val="en-GB"/>
        </w:rPr>
        <w:t>forskertimen</w:t>
      </w:r>
      <w:proofErr w:type="spellEnd"/>
      <w:r w:rsidR="00951676">
        <w:rPr>
          <w:rFonts w:ascii="Georgia" w:hAnsi="Georgia"/>
          <w:lang w:val="en-GB"/>
        </w:rPr>
        <w:t xml:space="preserve">, sauna), the need for </w:t>
      </w:r>
      <w:proofErr w:type="spellStart"/>
      <w:r w:rsidR="00951676">
        <w:rPr>
          <w:rFonts w:ascii="Georgia" w:hAnsi="Georgia"/>
          <w:lang w:val="en-GB"/>
        </w:rPr>
        <w:t>phd</w:t>
      </w:r>
      <w:proofErr w:type="spellEnd"/>
      <w:r w:rsidR="00951676">
        <w:rPr>
          <w:rFonts w:ascii="Georgia" w:hAnsi="Georgia"/>
          <w:lang w:val="en-GB"/>
        </w:rPr>
        <w:t>-council to organise is less important.</w:t>
      </w:r>
      <w:r w:rsidR="00EE2F11">
        <w:rPr>
          <w:rFonts w:ascii="Georgia" w:hAnsi="Georgia"/>
          <w:lang w:val="en-GB"/>
        </w:rPr>
        <w:t xml:space="preserve"> </w:t>
      </w:r>
      <w:r w:rsidR="003E4A78">
        <w:rPr>
          <w:rFonts w:ascii="Georgia" w:hAnsi="Georgia"/>
          <w:lang w:val="en-GB"/>
        </w:rPr>
        <w:t xml:space="preserve">But </w:t>
      </w:r>
      <w:r w:rsidR="0023170F">
        <w:rPr>
          <w:rFonts w:ascii="Georgia" w:hAnsi="Georgia"/>
          <w:lang w:val="en-GB"/>
        </w:rPr>
        <w:t xml:space="preserve">agreed </w:t>
      </w:r>
      <w:proofErr w:type="spellStart"/>
      <w:r w:rsidR="0023170F">
        <w:rPr>
          <w:rFonts w:ascii="Georgia" w:hAnsi="Georgia"/>
          <w:lang w:val="en-GB"/>
        </w:rPr>
        <w:t>ti</w:t>
      </w:r>
      <w:proofErr w:type="spellEnd"/>
      <w:r w:rsidR="0023170F">
        <w:rPr>
          <w:rFonts w:ascii="Georgia" w:hAnsi="Georgia"/>
          <w:lang w:val="en-GB"/>
        </w:rPr>
        <w:t xml:space="preserve"> invite to</w:t>
      </w:r>
      <w:r w:rsidR="003E4A78">
        <w:rPr>
          <w:rFonts w:ascii="Georgia" w:hAnsi="Georgia"/>
          <w:lang w:val="en-GB"/>
        </w:rPr>
        <w:t xml:space="preserve"> the private </w:t>
      </w:r>
      <w:r w:rsidR="00DB1134">
        <w:rPr>
          <w:rFonts w:ascii="Georgia" w:hAnsi="Georgia"/>
          <w:lang w:val="en-GB"/>
        </w:rPr>
        <w:t xml:space="preserve">social </w:t>
      </w:r>
      <w:r w:rsidR="003E4A78">
        <w:rPr>
          <w:rFonts w:ascii="Georgia" w:hAnsi="Georgia"/>
          <w:lang w:val="en-GB"/>
        </w:rPr>
        <w:t xml:space="preserve">initiatives to </w:t>
      </w:r>
      <w:r w:rsidR="00DB1134">
        <w:rPr>
          <w:rFonts w:ascii="Georgia" w:hAnsi="Georgia"/>
          <w:lang w:val="en-GB"/>
        </w:rPr>
        <w:t>lower the threshold for attending.</w:t>
      </w:r>
    </w:p>
    <w:p w14:paraId="0BE55BBC" w14:textId="7D779CEE" w:rsidR="00FB71B6" w:rsidRPr="007B79EC" w:rsidRDefault="00FB71B6" w:rsidP="00C52F4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Agreed to arrange an AI-</w:t>
      </w:r>
      <w:r w:rsidR="00AB7437">
        <w:rPr>
          <w:rFonts w:ascii="Georgia" w:hAnsi="Georgia"/>
          <w:lang w:val="en-GB"/>
        </w:rPr>
        <w:t>meeting</w:t>
      </w:r>
      <w:r w:rsidR="00B226B9">
        <w:rPr>
          <w:rFonts w:ascii="Georgia" w:hAnsi="Georgia"/>
          <w:lang w:val="en-GB"/>
        </w:rPr>
        <w:t>. Maybe a round table with tips</w:t>
      </w:r>
      <w:r w:rsidR="00D74077">
        <w:rPr>
          <w:rFonts w:ascii="Georgia" w:hAnsi="Georgia"/>
          <w:lang w:val="en-GB"/>
        </w:rPr>
        <w:t xml:space="preserve"> on how different people use AI, and on ethics and the use of AI</w:t>
      </w:r>
      <w:r w:rsidR="00B226B9">
        <w:rPr>
          <w:rFonts w:ascii="Georgia" w:hAnsi="Georgia"/>
          <w:lang w:val="en-GB"/>
        </w:rPr>
        <w:t>.</w:t>
      </w:r>
    </w:p>
    <w:p w14:paraId="0613A622" w14:textId="4B1C7949" w:rsidR="00C52F4F" w:rsidRPr="00C634D0" w:rsidRDefault="00C52F4F" w:rsidP="00C52F4F">
      <w:pPr>
        <w:pStyle w:val="Listeavsnitt"/>
        <w:numPr>
          <w:ilvl w:val="0"/>
          <w:numId w:val="9"/>
        </w:numPr>
        <w:rPr>
          <w:rFonts w:ascii="Georgia" w:hAnsi="Georgia"/>
          <w:lang w:val="en-US"/>
        </w:rPr>
      </w:pPr>
      <w:proofErr w:type="spellStart"/>
      <w:r w:rsidRPr="00D254F1">
        <w:rPr>
          <w:rFonts w:ascii="Georgia" w:hAnsi="Georgia"/>
          <w:lang w:val="en-GB"/>
        </w:rPr>
        <w:t>Misc</w:t>
      </w:r>
      <w:proofErr w:type="spellEnd"/>
      <w:r>
        <w:rPr>
          <w:rFonts w:ascii="Georgia" w:hAnsi="Georgia"/>
          <w:lang w:val="en-GB"/>
        </w:rPr>
        <w:t xml:space="preserve"> </w:t>
      </w:r>
    </w:p>
    <w:p w14:paraId="2E379B2E" w14:textId="55B381B6" w:rsidR="00C634D0" w:rsidRPr="00AB7437" w:rsidRDefault="00C634D0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 xml:space="preserve">We should </w:t>
      </w:r>
      <w:r w:rsidR="00D74077">
        <w:rPr>
          <w:rFonts w:ascii="Georgia" w:hAnsi="Georgia"/>
          <w:lang w:val="en-GB"/>
        </w:rPr>
        <w:t xml:space="preserve">send out more </w:t>
      </w:r>
      <w:r>
        <w:rPr>
          <w:rFonts w:ascii="Georgia" w:hAnsi="Georgia"/>
          <w:lang w:val="en-GB"/>
        </w:rPr>
        <w:t>newsletters</w:t>
      </w:r>
      <w:r w:rsidR="00D74077">
        <w:rPr>
          <w:rFonts w:ascii="Georgia" w:hAnsi="Georgia"/>
          <w:lang w:val="en-GB"/>
        </w:rPr>
        <w:t>.</w:t>
      </w:r>
    </w:p>
    <w:p w14:paraId="51E12853" w14:textId="306E4AFC" w:rsidR="00AB7437" w:rsidRPr="00AB7437" w:rsidRDefault="00D74077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Decided that </w:t>
      </w:r>
      <w:r w:rsidR="00AB7437">
        <w:rPr>
          <w:rFonts w:ascii="Georgia" w:hAnsi="Georgia"/>
          <w:lang w:val="en-GB"/>
        </w:rPr>
        <w:t xml:space="preserve">Marina </w:t>
      </w:r>
      <w:r>
        <w:rPr>
          <w:rFonts w:ascii="Georgia" w:hAnsi="Georgia"/>
          <w:lang w:val="en-GB"/>
        </w:rPr>
        <w:t xml:space="preserve">will </w:t>
      </w:r>
      <w:r w:rsidR="00AB7437">
        <w:rPr>
          <w:rFonts w:ascii="Georgia" w:hAnsi="Georgia"/>
          <w:lang w:val="en-GB"/>
        </w:rPr>
        <w:t xml:space="preserve">sub for Daksha in </w:t>
      </w:r>
      <w:proofErr w:type="spellStart"/>
      <w:r w:rsidR="00AB7437">
        <w:rPr>
          <w:rFonts w:ascii="Georgia" w:hAnsi="Georgia"/>
          <w:lang w:val="en-GB"/>
        </w:rPr>
        <w:t>LiMU</w:t>
      </w:r>
      <w:proofErr w:type="spellEnd"/>
      <w:r w:rsidR="00AB7437">
        <w:rPr>
          <w:rFonts w:ascii="Georgia" w:hAnsi="Georgia"/>
          <w:lang w:val="en-GB"/>
        </w:rPr>
        <w:t xml:space="preserve"> and </w:t>
      </w:r>
      <w:proofErr w:type="spellStart"/>
      <w:r w:rsidR="00AB7437">
        <w:rPr>
          <w:rFonts w:ascii="Georgia" w:hAnsi="Georgia"/>
          <w:lang w:val="en-GB"/>
        </w:rPr>
        <w:t>Valgstyret</w:t>
      </w:r>
      <w:proofErr w:type="spellEnd"/>
      <w:r w:rsidR="00AB7437">
        <w:rPr>
          <w:rFonts w:ascii="Georgia" w:hAnsi="Georgia"/>
          <w:lang w:val="en-GB"/>
        </w:rPr>
        <w:t>.</w:t>
      </w:r>
    </w:p>
    <w:p w14:paraId="4C1B266B" w14:textId="45C9FACC" w:rsidR="00AB7437" w:rsidRPr="00C52F4F" w:rsidRDefault="00AB7437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 xml:space="preserve">Ole to be </w:t>
      </w:r>
      <w:proofErr w:type="gramStart"/>
      <w:r>
        <w:rPr>
          <w:rFonts w:ascii="Georgia" w:hAnsi="Georgia"/>
          <w:lang w:val="en-GB"/>
        </w:rPr>
        <w:t>social</w:t>
      </w:r>
      <w:proofErr w:type="gramEnd"/>
      <w:r>
        <w:rPr>
          <w:rFonts w:ascii="Georgia" w:hAnsi="Georgia"/>
          <w:lang w:val="en-GB"/>
        </w:rPr>
        <w:t xml:space="preserve"> responsible from </w:t>
      </w:r>
      <w:r w:rsidR="00B226B9">
        <w:rPr>
          <w:rFonts w:ascii="Georgia" w:hAnsi="Georgia"/>
          <w:lang w:val="en-GB"/>
        </w:rPr>
        <w:t xml:space="preserve">August </w:t>
      </w:r>
      <w:r>
        <w:rPr>
          <w:rFonts w:ascii="Georgia" w:hAnsi="Georgia"/>
          <w:lang w:val="en-GB"/>
        </w:rPr>
        <w:t>to November</w:t>
      </w:r>
      <w:r w:rsidR="00D74077">
        <w:rPr>
          <w:rFonts w:ascii="Georgia" w:hAnsi="Georgia"/>
          <w:lang w:val="en-GB"/>
        </w:rPr>
        <w:t>, Naureen until August.</w:t>
      </w:r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114D0C8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B07E" w14:textId="77777777" w:rsidR="004B2C04" w:rsidRDefault="004B2C04" w:rsidP="006F2626">
      <w:pPr>
        <w:spacing w:after="0" w:line="240" w:lineRule="auto"/>
      </w:pPr>
      <w:r>
        <w:separator/>
      </w:r>
    </w:p>
  </w:endnote>
  <w:endnote w:type="continuationSeparator" w:id="0">
    <w:p w14:paraId="3C08D414" w14:textId="77777777" w:rsidR="004B2C04" w:rsidRDefault="004B2C04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A43BBA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3453C" w14:textId="77777777" w:rsidR="004B2C04" w:rsidRDefault="004B2C04" w:rsidP="006F2626">
      <w:pPr>
        <w:spacing w:after="0" w:line="240" w:lineRule="auto"/>
      </w:pPr>
      <w:r>
        <w:separator/>
      </w:r>
    </w:p>
  </w:footnote>
  <w:footnote w:type="continuationSeparator" w:id="0">
    <w:p w14:paraId="014413E4" w14:textId="77777777" w:rsidR="004B2C04" w:rsidRDefault="004B2C04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5"/>
  </w:num>
  <w:num w:numId="2" w16cid:durableId="2068138974">
    <w:abstractNumId w:val="2"/>
  </w:num>
  <w:num w:numId="3" w16cid:durableId="1868444365">
    <w:abstractNumId w:val="8"/>
  </w:num>
  <w:num w:numId="4" w16cid:durableId="1213300725">
    <w:abstractNumId w:val="3"/>
  </w:num>
  <w:num w:numId="5" w16cid:durableId="722948983">
    <w:abstractNumId w:val="6"/>
  </w:num>
  <w:num w:numId="6" w16cid:durableId="1983264223">
    <w:abstractNumId w:val="4"/>
  </w:num>
  <w:num w:numId="7" w16cid:durableId="1620142796">
    <w:abstractNumId w:val="0"/>
  </w:num>
  <w:num w:numId="8" w16cid:durableId="1024327947">
    <w:abstractNumId w:val="1"/>
  </w:num>
  <w:num w:numId="9" w16cid:durableId="67889370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2DB3"/>
    <w:rsid w:val="000532F9"/>
    <w:rsid w:val="0005434C"/>
    <w:rsid w:val="000545A5"/>
    <w:rsid w:val="00054998"/>
    <w:rsid w:val="00054FF1"/>
    <w:rsid w:val="00055A29"/>
    <w:rsid w:val="000571F5"/>
    <w:rsid w:val="00065176"/>
    <w:rsid w:val="000702F4"/>
    <w:rsid w:val="000711C4"/>
    <w:rsid w:val="000838D4"/>
    <w:rsid w:val="00083EB9"/>
    <w:rsid w:val="00087D09"/>
    <w:rsid w:val="000902C4"/>
    <w:rsid w:val="00091116"/>
    <w:rsid w:val="00096123"/>
    <w:rsid w:val="000A0F49"/>
    <w:rsid w:val="000A1DE0"/>
    <w:rsid w:val="000A4731"/>
    <w:rsid w:val="000A7400"/>
    <w:rsid w:val="000B284B"/>
    <w:rsid w:val="000B45FC"/>
    <w:rsid w:val="000B50D1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3144"/>
    <w:rsid w:val="001C4636"/>
    <w:rsid w:val="001C53D1"/>
    <w:rsid w:val="001C5C89"/>
    <w:rsid w:val="001D0C5F"/>
    <w:rsid w:val="001D2916"/>
    <w:rsid w:val="001D7280"/>
    <w:rsid w:val="001E01E2"/>
    <w:rsid w:val="001E0D35"/>
    <w:rsid w:val="001E1FD6"/>
    <w:rsid w:val="001E569C"/>
    <w:rsid w:val="001F2CDA"/>
    <w:rsid w:val="001F3840"/>
    <w:rsid w:val="001F4222"/>
    <w:rsid w:val="001F61A3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2ED6"/>
    <w:rsid w:val="00213868"/>
    <w:rsid w:val="00214996"/>
    <w:rsid w:val="002222E5"/>
    <w:rsid w:val="00226CEC"/>
    <w:rsid w:val="002308E6"/>
    <w:rsid w:val="0023170F"/>
    <w:rsid w:val="00233852"/>
    <w:rsid w:val="002436E3"/>
    <w:rsid w:val="00245C77"/>
    <w:rsid w:val="002510ED"/>
    <w:rsid w:val="00251C46"/>
    <w:rsid w:val="002526D4"/>
    <w:rsid w:val="00252723"/>
    <w:rsid w:val="002527EC"/>
    <w:rsid w:val="002535E6"/>
    <w:rsid w:val="00253A0E"/>
    <w:rsid w:val="00254251"/>
    <w:rsid w:val="002566B7"/>
    <w:rsid w:val="00261A25"/>
    <w:rsid w:val="002630EC"/>
    <w:rsid w:val="0026314A"/>
    <w:rsid w:val="00266003"/>
    <w:rsid w:val="00266F19"/>
    <w:rsid w:val="00270D28"/>
    <w:rsid w:val="00271D9E"/>
    <w:rsid w:val="0027795A"/>
    <w:rsid w:val="002823CE"/>
    <w:rsid w:val="0028719E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75E8"/>
    <w:rsid w:val="002B75F8"/>
    <w:rsid w:val="002C0398"/>
    <w:rsid w:val="002C1BB8"/>
    <w:rsid w:val="002C3201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416A"/>
    <w:rsid w:val="00385908"/>
    <w:rsid w:val="00385FD5"/>
    <w:rsid w:val="00386070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31BC"/>
    <w:rsid w:val="003C7BE6"/>
    <w:rsid w:val="003D298B"/>
    <w:rsid w:val="003D3FEE"/>
    <w:rsid w:val="003D69C7"/>
    <w:rsid w:val="003E218C"/>
    <w:rsid w:val="003E3FC2"/>
    <w:rsid w:val="003E4A78"/>
    <w:rsid w:val="003E5B8D"/>
    <w:rsid w:val="003E5CC5"/>
    <w:rsid w:val="003E7B16"/>
    <w:rsid w:val="004008F0"/>
    <w:rsid w:val="004012E5"/>
    <w:rsid w:val="004017A2"/>
    <w:rsid w:val="00401904"/>
    <w:rsid w:val="004032B7"/>
    <w:rsid w:val="00406FF4"/>
    <w:rsid w:val="004110FC"/>
    <w:rsid w:val="00411D80"/>
    <w:rsid w:val="00412561"/>
    <w:rsid w:val="00414202"/>
    <w:rsid w:val="004213D6"/>
    <w:rsid w:val="00421D1A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45D58"/>
    <w:rsid w:val="00450943"/>
    <w:rsid w:val="0045233A"/>
    <w:rsid w:val="00452E11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76F07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C7BEF"/>
    <w:rsid w:val="004D24C3"/>
    <w:rsid w:val="004D308D"/>
    <w:rsid w:val="004D3232"/>
    <w:rsid w:val="004D60ED"/>
    <w:rsid w:val="004D63A6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312D"/>
    <w:rsid w:val="00555487"/>
    <w:rsid w:val="00555FF6"/>
    <w:rsid w:val="00556ECF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8662D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0A0F"/>
    <w:rsid w:val="005D169F"/>
    <w:rsid w:val="005D28E7"/>
    <w:rsid w:val="005D40B2"/>
    <w:rsid w:val="005D6360"/>
    <w:rsid w:val="005D7CE0"/>
    <w:rsid w:val="005E0D18"/>
    <w:rsid w:val="005E1773"/>
    <w:rsid w:val="005E474E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13A35"/>
    <w:rsid w:val="006162E3"/>
    <w:rsid w:val="00623F6F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5591"/>
    <w:rsid w:val="007165D3"/>
    <w:rsid w:val="0072108B"/>
    <w:rsid w:val="00724CEB"/>
    <w:rsid w:val="00725146"/>
    <w:rsid w:val="0072797B"/>
    <w:rsid w:val="00730464"/>
    <w:rsid w:val="007322A0"/>
    <w:rsid w:val="007337CE"/>
    <w:rsid w:val="00735706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79EC"/>
    <w:rsid w:val="007C2ACC"/>
    <w:rsid w:val="007C3843"/>
    <w:rsid w:val="007C4A5B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20DB"/>
    <w:rsid w:val="00814708"/>
    <w:rsid w:val="00815027"/>
    <w:rsid w:val="008153BA"/>
    <w:rsid w:val="00815DCF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43B7"/>
    <w:rsid w:val="008C534F"/>
    <w:rsid w:val="008D1874"/>
    <w:rsid w:val="008D2366"/>
    <w:rsid w:val="008D3383"/>
    <w:rsid w:val="008D33EE"/>
    <w:rsid w:val="008D4F3B"/>
    <w:rsid w:val="008D547F"/>
    <w:rsid w:val="008D6208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442D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1676"/>
    <w:rsid w:val="00956E14"/>
    <w:rsid w:val="0096155B"/>
    <w:rsid w:val="00962949"/>
    <w:rsid w:val="00964CE1"/>
    <w:rsid w:val="00966F5D"/>
    <w:rsid w:val="00967299"/>
    <w:rsid w:val="00967756"/>
    <w:rsid w:val="00970815"/>
    <w:rsid w:val="009710F2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C021D"/>
    <w:rsid w:val="009C06D2"/>
    <w:rsid w:val="009C0962"/>
    <w:rsid w:val="009C1452"/>
    <w:rsid w:val="009C3F7A"/>
    <w:rsid w:val="009C68CB"/>
    <w:rsid w:val="009D1708"/>
    <w:rsid w:val="009D1DC7"/>
    <w:rsid w:val="009D4C81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A0068B"/>
    <w:rsid w:val="00A04336"/>
    <w:rsid w:val="00A04C96"/>
    <w:rsid w:val="00A04D71"/>
    <w:rsid w:val="00A10420"/>
    <w:rsid w:val="00A14B43"/>
    <w:rsid w:val="00A17137"/>
    <w:rsid w:val="00A2048C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B7437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CB"/>
    <w:rsid w:val="00B0716B"/>
    <w:rsid w:val="00B11333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7496"/>
    <w:rsid w:val="00C8090C"/>
    <w:rsid w:val="00C80F67"/>
    <w:rsid w:val="00C820B6"/>
    <w:rsid w:val="00C83293"/>
    <w:rsid w:val="00C84A0A"/>
    <w:rsid w:val="00C85144"/>
    <w:rsid w:val="00C949E0"/>
    <w:rsid w:val="00C9512F"/>
    <w:rsid w:val="00CA02FA"/>
    <w:rsid w:val="00CA04C1"/>
    <w:rsid w:val="00CA0D1F"/>
    <w:rsid w:val="00CA1412"/>
    <w:rsid w:val="00CA341A"/>
    <w:rsid w:val="00CA5E7F"/>
    <w:rsid w:val="00CB0094"/>
    <w:rsid w:val="00CB04E2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5C48"/>
    <w:rsid w:val="00D065D1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7B4E"/>
    <w:rsid w:val="00D4062C"/>
    <w:rsid w:val="00D40824"/>
    <w:rsid w:val="00D413F3"/>
    <w:rsid w:val="00D434D3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19F6"/>
    <w:rsid w:val="00D91C5D"/>
    <w:rsid w:val="00D931E0"/>
    <w:rsid w:val="00D93A43"/>
    <w:rsid w:val="00D940DB"/>
    <w:rsid w:val="00D96BB1"/>
    <w:rsid w:val="00DA396E"/>
    <w:rsid w:val="00DA527E"/>
    <w:rsid w:val="00DA6666"/>
    <w:rsid w:val="00DB1134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5ED7"/>
    <w:rsid w:val="00DF68A3"/>
    <w:rsid w:val="00DF7436"/>
    <w:rsid w:val="00E00C1B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61455"/>
    <w:rsid w:val="00F65E68"/>
    <w:rsid w:val="00F814C5"/>
    <w:rsid w:val="00F8221C"/>
    <w:rsid w:val="00F84AEB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86</Words>
  <Characters>2345</Characters>
  <Application>Microsoft Office Word</Application>
  <DocSecurity>0</DocSecurity>
  <Lines>3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61</cp:revision>
  <cp:lastPrinted>2019-01-15T09:36:00Z</cp:lastPrinted>
  <dcterms:created xsi:type="dcterms:W3CDTF">2023-05-30T11:02:00Z</dcterms:created>
  <dcterms:modified xsi:type="dcterms:W3CDTF">2023-05-3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